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3FF3" w:rsidRDefault="00300829">
      <w:pPr>
        <w:rPr>
          <w:noProof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posOffset>1919605</wp:posOffset>
                </wp:positionH>
                <wp:positionV relativeFrom="paragraph">
                  <wp:posOffset>0</wp:posOffset>
                </wp:positionV>
                <wp:extent cx="2062480" cy="1404620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24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A8" w:rsidRPr="00300829" w:rsidRDefault="00300829" w:rsidP="00300829">
                            <w:pPr>
                              <w:pStyle w:val="Title"/>
                              <w:jc w:val="center"/>
                              <w:rPr>
                                <w:color w:val="C0000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300829">
                              <w:rPr>
                                <w:color w:val="C00000"/>
                                <w:sz w:val="44"/>
                                <w:szCs w:val="44"/>
                                <w:lang w:val="en-US"/>
                              </w:rPr>
                              <w:t>Meeting Agenda</w:t>
                            </w:r>
                          </w:p>
                          <w:p w:rsidR="00300829" w:rsidRPr="00300829" w:rsidRDefault="00300829" w:rsidP="0030082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00829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October 17, 2017</w:t>
                            </w:r>
                          </w:p>
                          <w:p w:rsidR="00300829" w:rsidRPr="00300829" w:rsidRDefault="00300829" w:rsidP="0030082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00829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6:45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1.15pt;margin-top:0;width:162.4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" stroked="f">
                <v:textbox style="mso-fit-shape-to-text:t">
                  <w:txbxContent>
                    <w:p w:rsidR="00A83FA8" w:rsidRPr="00300829" w:rsidRDefault="00300829" w:rsidP="00300829">
                      <w:pPr>
                        <w:pStyle w:val="Title"/>
                        <w:jc w:val="center"/>
                        <w:rPr>
                          <w:color w:val="C00000"/>
                          <w:sz w:val="44"/>
                          <w:szCs w:val="44"/>
                          <w:lang w:val="en-US"/>
                        </w:rPr>
                      </w:pPr>
                      <w:r w:rsidRPr="00300829">
                        <w:rPr>
                          <w:color w:val="C00000"/>
                          <w:sz w:val="44"/>
                          <w:szCs w:val="44"/>
                          <w:lang w:val="en-US"/>
                        </w:rPr>
                        <w:t>Meeting Agenda</w:t>
                      </w:r>
                    </w:p>
                    <w:p w:rsidR="00300829" w:rsidRPr="00300829" w:rsidRDefault="00300829" w:rsidP="00300829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300829">
                        <w:rPr>
                          <w:b/>
                          <w:sz w:val="24"/>
                          <w:szCs w:val="24"/>
                          <w:lang w:val="en-US"/>
                        </w:rPr>
                        <w:t>October 17, 2017</w:t>
                      </w:r>
                    </w:p>
                    <w:p w:rsidR="00300829" w:rsidRPr="00300829" w:rsidRDefault="00300829" w:rsidP="00300829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300829">
                        <w:rPr>
                          <w:b/>
                          <w:sz w:val="24"/>
                          <w:szCs w:val="24"/>
                          <w:lang w:val="en-US"/>
                        </w:rPr>
                        <w:t>6:45 p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00829">
        <w:rPr>
          <w:noProof/>
          <w:lang w:val="en-US"/>
        </w:rPr>
        <w:drawing>
          <wp:inline distT="0" distB="0" distL="0" distR="0" wp14:anchorId="51F6329D" wp14:editId="6D00949D">
            <wp:extent cx="862396" cy="757757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78" cy="777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9746" w:type="dxa"/>
        <w:tblLook w:val="04A0" w:firstRow="1" w:lastRow="0" w:firstColumn="1" w:lastColumn="0" w:noHBand="0" w:noVBand="1"/>
      </w:tblPr>
      <w:tblGrid>
        <w:gridCol w:w="1495"/>
        <w:gridCol w:w="6045"/>
        <w:gridCol w:w="2206"/>
      </w:tblGrid>
      <w:tr w:rsidR="00E01993" w:rsidTr="00A83FA8">
        <w:trPr>
          <w:trHeight w:val="603"/>
        </w:trPr>
        <w:tc>
          <w:tcPr>
            <w:tcW w:w="1495" w:type="dxa"/>
            <w:vMerge w:val="restart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6:45pm</w:t>
            </w:r>
          </w:p>
        </w:tc>
        <w:tc>
          <w:tcPr>
            <w:tcW w:w="6045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1.</w:t>
            </w:r>
            <w:r w:rsidRPr="00A83FA8">
              <w:rPr>
                <w:sz w:val="28"/>
                <w:szCs w:val="28"/>
              </w:rPr>
              <w:tab/>
              <w:t>Opening remarks and welcome</w:t>
            </w:r>
          </w:p>
        </w:tc>
        <w:tc>
          <w:tcPr>
            <w:tcW w:w="2206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Chair</w:t>
            </w:r>
          </w:p>
        </w:tc>
      </w:tr>
      <w:tr w:rsidR="00E01993" w:rsidTr="00A83FA8">
        <w:trPr>
          <w:trHeight w:val="621"/>
        </w:trPr>
        <w:tc>
          <w:tcPr>
            <w:tcW w:w="1495" w:type="dxa"/>
            <w:vMerge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</w:p>
        </w:tc>
        <w:tc>
          <w:tcPr>
            <w:tcW w:w="6045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2.</w:t>
            </w:r>
            <w:r w:rsidRPr="00A83FA8">
              <w:rPr>
                <w:sz w:val="28"/>
                <w:szCs w:val="28"/>
              </w:rPr>
              <w:tab/>
              <w:t>Round table introductions</w:t>
            </w:r>
          </w:p>
        </w:tc>
        <w:tc>
          <w:tcPr>
            <w:tcW w:w="2206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Chair</w:t>
            </w:r>
          </w:p>
        </w:tc>
      </w:tr>
      <w:tr w:rsidR="00E01993" w:rsidTr="00A83FA8">
        <w:trPr>
          <w:trHeight w:val="621"/>
        </w:trPr>
        <w:tc>
          <w:tcPr>
            <w:tcW w:w="1495" w:type="dxa"/>
            <w:vMerge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</w:p>
        </w:tc>
        <w:tc>
          <w:tcPr>
            <w:tcW w:w="6045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3.</w:t>
            </w:r>
            <w:r w:rsidRPr="00A83FA8">
              <w:rPr>
                <w:sz w:val="28"/>
                <w:szCs w:val="28"/>
              </w:rPr>
              <w:tab/>
              <w:t>Agenda amendments and approval</w:t>
            </w:r>
          </w:p>
        </w:tc>
        <w:tc>
          <w:tcPr>
            <w:tcW w:w="2206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Chair</w:t>
            </w:r>
          </w:p>
        </w:tc>
      </w:tr>
      <w:tr w:rsidR="00E01993" w:rsidTr="00A83FA8">
        <w:trPr>
          <w:trHeight w:val="636"/>
        </w:trPr>
        <w:tc>
          <w:tcPr>
            <w:tcW w:w="1495" w:type="dxa"/>
            <w:vMerge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</w:p>
        </w:tc>
        <w:tc>
          <w:tcPr>
            <w:tcW w:w="6045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4.</w:t>
            </w:r>
            <w:r w:rsidRPr="00A83FA8">
              <w:rPr>
                <w:sz w:val="28"/>
                <w:szCs w:val="28"/>
              </w:rPr>
              <w:tab/>
              <w:t>Approval of last meeting minutes</w:t>
            </w:r>
          </w:p>
        </w:tc>
        <w:tc>
          <w:tcPr>
            <w:tcW w:w="2206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Chair</w:t>
            </w:r>
          </w:p>
        </w:tc>
      </w:tr>
      <w:tr w:rsidR="00E01993" w:rsidTr="00A83FA8">
        <w:trPr>
          <w:trHeight w:val="3001"/>
        </w:trPr>
        <w:tc>
          <w:tcPr>
            <w:tcW w:w="1495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7:00</w:t>
            </w:r>
            <w:r w:rsidR="00A83FA8" w:rsidRPr="00A83FA8">
              <w:rPr>
                <w:sz w:val="28"/>
                <w:szCs w:val="28"/>
              </w:rPr>
              <w:t xml:space="preserve"> </w:t>
            </w:r>
            <w:r w:rsidRPr="00A83FA8">
              <w:rPr>
                <w:sz w:val="28"/>
                <w:szCs w:val="28"/>
              </w:rPr>
              <w:t>pm</w:t>
            </w:r>
          </w:p>
        </w:tc>
        <w:tc>
          <w:tcPr>
            <w:tcW w:w="6045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5.            FYI Reports</w:t>
            </w:r>
          </w:p>
          <w:p w:rsidR="00E01993" w:rsidRPr="00A83FA8" w:rsidRDefault="00E01993" w:rsidP="00E01993">
            <w:pPr>
              <w:ind w:left="1064"/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a.</w:t>
            </w:r>
            <w:r w:rsidRPr="00A83FA8">
              <w:rPr>
                <w:sz w:val="28"/>
                <w:szCs w:val="28"/>
              </w:rPr>
              <w:tab/>
              <w:t>EIPS board trustee</w:t>
            </w:r>
          </w:p>
          <w:p w:rsidR="00E01993" w:rsidRPr="00A83FA8" w:rsidRDefault="00E01993" w:rsidP="00E01993">
            <w:pPr>
              <w:ind w:left="1064"/>
              <w:rPr>
                <w:sz w:val="28"/>
                <w:szCs w:val="28"/>
                <w:lang w:val="fr-FR"/>
              </w:rPr>
            </w:pPr>
            <w:r w:rsidRPr="00A83FA8">
              <w:rPr>
                <w:sz w:val="28"/>
                <w:szCs w:val="28"/>
                <w:lang w:val="fr-FR"/>
              </w:rPr>
              <w:t>b.</w:t>
            </w:r>
            <w:r w:rsidRPr="00A83FA8">
              <w:rPr>
                <w:sz w:val="28"/>
                <w:szCs w:val="28"/>
                <w:lang w:val="fr-FR"/>
              </w:rPr>
              <w:tab/>
              <w:t>COSC</w:t>
            </w:r>
            <w:r w:rsidR="00A83FA8" w:rsidRPr="00A83FA8">
              <w:rPr>
                <w:sz w:val="28"/>
                <w:szCs w:val="28"/>
                <w:lang w:val="fr-FR"/>
              </w:rPr>
              <w:t>/Chair</w:t>
            </w:r>
          </w:p>
          <w:p w:rsidR="00E01993" w:rsidRPr="00A83FA8" w:rsidRDefault="00E01993" w:rsidP="00E01993">
            <w:pPr>
              <w:ind w:left="1064"/>
              <w:rPr>
                <w:sz w:val="28"/>
                <w:szCs w:val="28"/>
                <w:lang w:val="fr-FR"/>
              </w:rPr>
            </w:pPr>
            <w:r w:rsidRPr="00A83FA8">
              <w:rPr>
                <w:sz w:val="28"/>
                <w:szCs w:val="28"/>
                <w:lang w:val="fr-FR"/>
              </w:rPr>
              <w:t>c.</w:t>
            </w:r>
            <w:r w:rsidRPr="00A83FA8">
              <w:rPr>
                <w:sz w:val="28"/>
                <w:szCs w:val="28"/>
                <w:lang w:val="fr-FR"/>
              </w:rPr>
              <w:tab/>
              <w:t>Administration</w:t>
            </w:r>
          </w:p>
          <w:p w:rsidR="00E01993" w:rsidRPr="00A83FA8" w:rsidRDefault="00E01993" w:rsidP="00E01993">
            <w:pPr>
              <w:ind w:left="1064"/>
              <w:rPr>
                <w:sz w:val="28"/>
                <w:szCs w:val="28"/>
                <w:lang w:val="fr-FR"/>
              </w:rPr>
            </w:pPr>
            <w:r w:rsidRPr="00A83FA8">
              <w:rPr>
                <w:sz w:val="28"/>
                <w:szCs w:val="28"/>
                <w:lang w:val="fr-FR"/>
              </w:rPr>
              <w:t>d.</w:t>
            </w:r>
            <w:r w:rsidRPr="00A83FA8">
              <w:rPr>
                <w:sz w:val="28"/>
                <w:szCs w:val="28"/>
                <w:lang w:val="fr-FR"/>
              </w:rPr>
              <w:tab/>
              <w:t>PAS</w:t>
            </w:r>
          </w:p>
        </w:tc>
        <w:tc>
          <w:tcPr>
            <w:tcW w:w="2206" w:type="dxa"/>
          </w:tcPr>
          <w:p w:rsidR="00E01993" w:rsidRPr="00A83FA8" w:rsidRDefault="00E01993" w:rsidP="00E01993">
            <w:pPr>
              <w:rPr>
                <w:sz w:val="28"/>
                <w:szCs w:val="28"/>
                <w:lang w:val="fr-FR"/>
              </w:rPr>
            </w:pPr>
          </w:p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Trina Boymook</w:t>
            </w:r>
          </w:p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 xml:space="preserve">Lyndsay Arndt </w:t>
            </w:r>
          </w:p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Ryan Marshall</w:t>
            </w:r>
          </w:p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Michelle Lyster</w:t>
            </w:r>
          </w:p>
        </w:tc>
      </w:tr>
      <w:tr w:rsidR="00E01993" w:rsidTr="00A83FA8">
        <w:trPr>
          <w:trHeight w:val="603"/>
        </w:trPr>
        <w:tc>
          <w:tcPr>
            <w:tcW w:w="1495" w:type="dxa"/>
          </w:tcPr>
          <w:p w:rsidR="00E01993" w:rsidRPr="00A83FA8" w:rsidRDefault="00D24C3C" w:rsidP="00E0199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:35</w:t>
            </w:r>
            <w:r w:rsidR="00A83FA8" w:rsidRPr="00A83FA8">
              <w:rPr>
                <w:sz w:val="28"/>
                <w:szCs w:val="28"/>
              </w:rPr>
              <w:t xml:space="preserve"> pm</w:t>
            </w:r>
          </w:p>
        </w:tc>
        <w:tc>
          <w:tcPr>
            <w:tcW w:w="6045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 xml:space="preserve">6.             KEYS Presentation </w:t>
            </w:r>
          </w:p>
        </w:tc>
        <w:tc>
          <w:tcPr>
            <w:tcW w:w="2206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</w:p>
        </w:tc>
      </w:tr>
      <w:tr w:rsidR="00E01993" w:rsidRPr="00E01993" w:rsidTr="00A83FA8">
        <w:trPr>
          <w:trHeight w:val="2413"/>
        </w:trPr>
        <w:tc>
          <w:tcPr>
            <w:tcW w:w="1495" w:type="dxa"/>
          </w:tcPr>
          <w:p w:rsidR="00E01993" w:rsidRPr="00A83FA8" w:rsidRDefault="00D24C3C" w:rsidP="00E0199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:45</w:t>
            </w:r>
            <w:r w:rsidR="00A83FA8" w:rsidRPr="00A83FA8">
              <w:rPr>
                <w:sz w:val="28"/>
                <w:szCs w:val="28"/>
              </w:rPr>
              <w:t xml:space="preserve"> pm </w:t>
            </w:r>
          </w:p>
        </w:tc>
        <w:tc>
          <w:tcPr>
            <w:tcW w:w="6045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7.             Old Business</w:t>
            </w:r>
          </w:p>
          <w:p w:rsidR="00E01993" w:rsidRPr="00A83FA8" w:rsidRDefault="00E01993" w:rsidP="00E01993">
            <w:pPr>
              <w:ind w:left="1064"/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a.</w:t>
            </w:r>
            <w:r w:rsidRPr="00A83FA8">
              <w:rPr>
                <w:sz w:val="28"/>
                <w:szCs w:val="28"/>
              </w:rPr>
              <w:tab/>
              <w:t xml:space="preserve">SC Bylaw Revision- </w:t>
            </w:r>
            <w:r w:rsidR="00A83FA8" w:rsidRPr="00A83FA8">
              <w:rPr>
                <w:sz w:val="28"/>
                <w:szCs w:val="28"/>
              </w:rPr>
              <w:t>Subcommittee</w:t>
            </w:r>
          </w:p>
          <w:p w:rsidR="00E01993" w:rsidRPr="00A83FA8" w:rsidRDefault="00E01993" w:rsidP="00A83FA8">
            <w:pPr>
              <w:ind w:left="1064"/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b.</w:t>
            </w:r>
            <w:r w:rsidRPr="00A83FA8">
              <w:rPr>
                <w:sz w:val="28"/>
                <w:szCs w:val="28"/>
              </w:rPr>
              <w:tab/>
              <w:t xml:space="preserve">School Council Events </w:t>
            </w:r>
          </w:p>
          <w:p w:rsidR="00A83FA8" w:rsidRPr="00A83FA8" w:rsidRDefault="00D24C3C" w:rsidP="00A83FA8">
            <w:pPr>
              <w:ind w:left="1064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.   </w:t>
            </w:r>
            <w:r w:rsidR="00A83FA8" w:rsidRPr="00A83FA8">
              <w:rPr>
                <w:sz w:val="28"/>
                <w:szCs w:val="28"/>
              </w:rPr>
              <w:t>School Council 2017-18 Calendar</w:t>
            </w:r>
          </w:p>
        </w:tc>
        <w:tc>
          <w:tcPr>
            <w:tcW w:w="2206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</w:p>
          <w:p w:rsidR="00E01993" w:rsidRPr="00A83FA8" w:rsidRDefault="00E01993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Lyndsay Arndt</w:t>
            </w:r>
          </w:p>
          <w:p w:rsidR="00A83FA8" w:rsidRPr="00A83FA8" w:rsidRDefault="00A83FA8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Lyndsay Arndt</w:t>
            </w:r>
          </w:p>
          <w:p w:rsidR="00A83FA8" w:rsidRPr="00A83FA8" w:rsidRDefault="00A83FA8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 xml:space="preserve">Lyndsay Arndt </w:t>
            </w:r>
          </w:p>
        </w:tc>
      </w:tr>
      <w:tr w:rsidR="00E01993" w:rsidRPr="00E01993" w:rsidTr="00A83FA8">
        <w:trPr>
          <w:trHeight w:val="1794"/>
        </w:trPr>
        <w:tc>
          <w:tcPr>
            <w:tcW w:w="1495" w:type="dxa"/>
          </w:tcPr>
          <w:p w:rsidR="00E01993" w:rsidRPr="00A83FA8" w:rsidRDefault="00D24C3C" w:rsidP="00E0199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8:00</w:t>
            </w:r>
            <w:r w:rsidR="00A83FA8" w:rsidRPr="00A83FA8">
              <w:rPr>
                <w:sz w:val="28"/>
                <w:szCs w:val="28"/>
              </w:rPr>
              <w:t xml:space="preserve"> pm</w:t>
            </w:r>
          </w:p>
        </w:tc>
        <w:tc>
          <w:tcPr>
            <w:tcW w:w="6045" w:type="dxa"/>
          </w:tcPr>
          <w:p w:rsidR="00E01993" w:rsidRPr="00A83FA8" w:rsidRDefault="00A83FA8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8.             New Business</w:t>
            </w:r>
          </w:p>
          <w:p w:rsidR="00A83FA8" w:rsidRPr="00A83FA8" w:rsidRDefault="00A83FA8" w:rsidP="00A83FA8">
            <w:pPr>
              <w:ind w:left="1064"/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a.</w:t>
            </w:r>
            <w:r w:rsidRPr="00A83FA8">
              <w:rPr>
                <w:sz w:val="28"/>
                <w:szCs w:val="28"/>
              </w:rPr>
              <w:tab/>
              <w:t xml:space="preserve">School Fees Q and A </w:t>
            </w:r>
          </w:p>
          <w:p w:rsidR="00A83FA8" w:rsidRPr="00A83FA8" w:rsidRDefault="00A83FA8" w:rsidP="00A83FA8">
            <w:pPr>
              <w:rPr>
                <w:sz w:val="28"/>
                <w:szCs w:val="28"/>
              </w:rPr>
            </w:pPr>
          </w:p>
        </w:tc>
        <w:tc>
          <w:tcPr>
            <w:tcW w:w="2206" w:type="dxa"/>
          </w:tcPr>
          <w:p w:rsidR="00E01993" w:rsidRPr="00A83FA8" w:rsidRDefault="00E01993" w:rsidP="00E01993">
            <w:pPr>
              <w:rPr>
                <w:sz w:val="28"/>
                <w:szCs w:val="28"/>
              </w:rPr>
            </w:pPr>
          </w:p>
          <w:p w:rsidR="00A83FA8" w:rsidRPr="00A83FA8" w:rsidRDefault="00A83FA8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>Lyndsay Arndt</w:t>
            </w:r>
          </w:p>
        </w:tc>
      </w:tr>
      <w:tr w:rsidR="00A83FA8" w:rsidRPr="00E01993" w:rsidTr="00A83FA8">
        <w:trPr>
          <w:trHeight w:val="621"/>
        </w:trPr>
        <w:tc>
          <w:tcPr>
            <w:tcW w:w="1495" w:type="dxa"/>
          </w:tcPr>
          <w:p w:rsidR="00A83FA8" w:rsidRPr="00A83FA8" w:rsidRDefault="00D24C3C" w:rsidP="00E0199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:15</w:t>
            </w:r>
            <w:bookmarkStart w:id="0" w:name="_GoBack"/>
            <w:bookmarkEnd w:id="0"/>
            <w:r w:rsidR="00A83FA8" w:rsidRPr="00A83FA8">
              <w:rPr>
                <w:sz w:val="28"/>
                <w:szCs w:val="28"/>
              </w:rPr>
              <w:t xml:space="preserve"> pm</w:t>
            </w:r>
          </w:p>
        </w:tc>
        <w:tc>
          <w:tcPr>
            <w:tcW w:w="6045" w:type="dxa"/>
          </w:tcPr>
          <w:p w:rsidR="00A83FA8" w:rsidRPr="00A83FA8" w:rsidRDefault="00A83FA8" w:rsidP="00E01993">
            <w:pPr>
              <w:rPr>
                <w:sz w:val="28"/>
                <w:szCs w:val="28"/>
              </w:rPr>
            </w:pPr>
            <w:r w:rsidRPr="00A83FA8">
              <w:rPr>
                <w:sz w:val="28"/>
                <w:szCs w:val="28"/>
              </w:rPr>
              <w:t xml:space="preserve">9.             Adjournment </w:t>
            </w:r>
          </w:p>
        </w:tc>
        <w:tc>
          <w:tcPr>
            <w:tcW w:w="2206" w:type="dxa"/>
          </w:tcPr>
          <w:p w:rsidR="00A83FA8" w:rsidRPr="00A83FA8" w:rsidRDefault="00A83FA8" w:rsidP="00E01993">
            <w:pPr>
              <w:rPr>
                <w:sz w:val="28"/>
                <w:szCs w:val="28"/>
              </w:rPr>
            </w:pPr>
          </w:p>
        </w:tc>
      </w:tr>
    </w:tbl>
    <w:p w:rsidR="00E01993" w:rsidRPr="00E01993" w:rsidRDefault="00E01993" w:rsidP="00A83FA8"/>
    <w:sectPr w:rsidR="00E01993" w:rsidRPr="00E01993" w:rsidSect="00300829"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401E" w:rsidRDefault="006A401E" w:rsidP="00300829">
      <w:pPr>
        <w:spacing w:after="0" w:line="240" w:lineRule="auto"/>
      </w:pPr>
      <w:r>
        <w:separator/>
      </w:r>
    </w:p>
  </w:endnote>
  <w:endnote w:type="continuationSeparator" w:id="0">
    <w:p w:rsidR="006A401E" w:rsidRDefault="006A401E" w:rsidP="00300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401E" w:rsidRDefault="006A401E" w:rsidP="00300829">
      <w:pPr>
        <w:spacing w:after="0" w:line="240" w:lineRule="auto"/>
      </w:pPr>
      <w:r>
        <w:separator/>
      </w:r>
    </w:p>
  </w:footnote>
  <w:footnote w:type="continuationSeparator" w:id="0">
    <w:p w:rsidR="006A401E" w:rsidRDefault="006A401E" w:rsidP="003008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tTCxtDQzMTQxMTVR0lEKTi0uzszPAykwqgUA7T7STywAAAA="/>
  </w:docVars>
  <w:rsids>
    <w:rsidRoot w:val="00E01993"/>
    <w:rsid w:val="00300829"/>
    <w:rsid w:val="006A401E"/>
    <w:rsid w:val="00754992"/>
    <w:rsid w:val="00847848"/>
    <w:rsid w:val="00A83FA8"/>
    <w:rsid w:val="00D24C3C"/>
    <w:rsid w:val="00D34671"/>
    <w:rsid w:val="00D87417"/>
    <w:rsid w:val="00E01993"/>
    <w:rsid w:val="00E26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27207EC1-1088-4087-A259-5F30A3C60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19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30082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08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00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829"/>
  </w:style>
  <w:style w:type="paragraph" w:styleId="Footer">
    <w:name w:val="footer"/>
    <w:basedOn w:val="Normal"/>
    <w:link w:val="FooterChar"/>
    <w:uiPriority w:val="99"/>
    <w:unhideWhenUsed/>
    <w:rsid w:val="00300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68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say Arndt</dc:creator>
  <cp:keywords/>
  <dc:description/>
  <cp:lastModifiedBy>Jennifer Shrimpton LLR</cp:lastModifiedBy>
  <cp:revision>2</cp:revision>
  <dcterms:created xsi:type="dcterms:W3CDTF">2017-10-10T17:02:00Z</dcterms:created>
  <dcterms:modified xsi:type="dcterms:W3CDTF">2017-10-10T17:02:00Z</dcterms:modified>
</cp:coreProperties>
</file>